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B1BEE52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09929F7A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58FCBD12" w14:textId="77777777" w:rsidR="00F30336" w:rsidRDefault="00F30336">
      <w:pPr>
        <w:pStyle w:val="Normal1"/>
        <w:pBdr>
          <w:top w:val="single" w:sz="4" w:space="1" w:color="auto"/>
        </w:pBdr>
      </w:pPr>
    </w:p>
    <w:p w14:paraId="72EE4CC1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p w14:paraId="3B037390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61"/>
        <w:gridCol w:w="3716"/>
      </w:tblGrid>
      <w:tr w:rsidR="00A24D2E" w14:paraId="317B38CC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752113" w14:textId="1E683DEB" w:rsidR="00F30336" w:rsidRPr="00A24D2E" w:rsidRDefault="00DC799E">
            <w:pPr>
              <w:pStyle w:val="Normal1"/>
              <w:spacing w:after="0" w:line="240" w:lineRule="auto"/>
              <w:contextualSpacing w:val="0"/>
              <w:rPr>
                <w:szCs w:val="22"/>
              </w:rPr>
            </w:pPr>
            <w:r>
              <w:rPr>
                <w:rFonts w:ascii="Arial" w:eastAsia="Arial" w:hAnsi="Arial" w:cs="Arial"/>
                <w:b/>
                <w:szCs w:val="22"/>
              </w:rPr>
              <w:t>Home Healthcare Giver</w:t>
            </w:r>
            <w:r w:rsidR="00004931">
              <w:rPr>
                <w:rFonts w:ascii="Arial" w:eastAsia="Arial" w:hAnsi="Arial" w:cs="Arial"/>
                <w:b/>
                <w:szCs w:val="22"/>
              </w:rPr>
              <w:t xml:space="preserve"> </w:t>
            </w:r>
            <w:r w:rsidR="00274CEE">
              <w:rPr>
                <w:rFonts w:ascii="Arial" w:eastAsia="Arial" w:hAnsi="Arial" w:cs="Arial"/>
                <w:b/>
                <w:szCs w:val="22"/>
              </w:rPr>
              <w:t xml:space="preserve">– </w:t>
            </w:r>
            <w:r>
              <w:rPr>
                <w:rFonts w:ascii="Arial" w:eastAsia="Arial" w:hAnsi="Arial" w:cs="Arial"/>
                <w:b/>
                <w:szCs w:val="22"/>
              </w:rPr>
              <w:t>Stark Family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828D80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roomfield, CO</w:t>
            </w:r>
          </w:p>
        </w:tc>
      </w:tr>
      <w:tr w:rsidR="00A24D2E" w14:paraId="0F5AC330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3EC705" w14:textId="4EE9CA7C" w:rsidR="00F30336" w:rsidRDefault="00F30336" w:rsidP="00A24D2E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65EDA7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27FEBFA9" w14:textId="77777777" w:rsidR="00F30336" w:rsidRPr="00150D72" w:rsidRDefault="00F30336">
      <w:pPr>
        <w:pStyle w:val="Normal1"/>
        <w:spacing w:after="0" w:line="240" w:lineRule="auto"/>
        <w:contextualSpacing w:val="0"/>
        <w:rPr>
          <w:szCs w:val="22"/>
        </w:rPr>
      </w:pPr>
    </w:p>
    <w:p w14:paraId="730B8B36" w14:textId="5FAF7AEE" w:rsidR="00150D72" w:rsidRPr="00DC799E" w:rsidRDefault="00DC799E" w:rsidP="00DC799E">
      <w:pPr>
        <w:rPr>
          <w:rFonts w:ascii="Arial" w:eastAsia="Times New Roman" w:hAnsi="Arial" w:cs="Arial"/>
          <w:sz w:val="22"/>
          <w:szCs w:val="22"/>
          <w:shd w:val="clear" w:color="auto" w:fill="FFFFFF"/>
          <w:lang w:eastAsia="en-US"/>
        </w:rPr>
      </w:pPr>
      <w:r w:rsidRPr="00DC799E">
        <w:rPr>
          <w:rFonts w:ascii="Arial" w:eastAsia="Times New Roman" w:hAnsi="Arial" w:cs="Arial"/>
          <w:sz w:val="22"/>
          <w:szCs w:val="22"/>
          <w:shd w:val="clear" w:color="auto" w:fill="FFFFFF"/>
          <w:lang w:eastAsia="en-US"/>
        </w:rPr>
        <w:t>Taking part in quality improvement enterprises to help improve patient safety and decrease errors. Conducting high-quality improvement projects and workflow optimizations in collaboration with teams or individually. Assists attending Physician inpatient evaluations, follow-ups, and education of families concerning disease intervention and post-operative care.</w:t>
      </w:r>
    </w:p>
    <w:p w14:paraId="1CE88823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1FBB6163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s</w:t>
      </w:r>
    </w:p>
    <w:p w14:paraId="4098FCD2" w14:textId="58123C76" w:rsidR="00DC799E" w:rsidRPr="00DC799E" w:rsidRDefault="00DC799E" w:rsidP="00DE718B">
      <w:pPr>
        <w:pStyle w:val="Normal1"/>
        <w:numPr>
          <w:ilvl w:val="0"/>
          <w:numId w:val="7"/>
        </w:numPr>
        <w:rPr>
          <w:rFonts w:ascii="Arial" w:hAnsi="Arial" w:cs="Arial"/>
        </w:rPr>
      </w:pPr>
      <w:r w:rsidRPr="00DC799E">
        <w:rPr>
          <w:rFonts w:ascii="Arial" w:hAnsi="Arial" w:cs="Arial"/>
        </w:rPr>
        <w:t>Assisted 45+ residents in a high-end senior living facility. Awarded caregiver of the month x3 for a solid work ethic.</w:t>
      </w:r>
    </w:p>
    <w:p w14:paraId="7DC17860" w14:textId="0F2EFDF2" w:rsidR="00274CEE" w:rsidRDefault="00DC799E" w:rsidP="00DE718B">
      <w:pPr>
        <w:pStyle w:val="Normal1"/>
        <w:numPr>
          <w:ilvl w:val="0"/>
          <w:numId w:val="7"/>
        </w:numPr>
        <w:rPr>
          <w:rFonts w:ascii="Arial" w:hAnsi="Arial" w:cs="Arial"/>
        </w:rPr>
      </w:pPr>
      <w:r w:rsidRPr="00DC799E">
        <w:rPr>
          <w:rFonts w:ascii="Arial" w:hAnsi="Arial" w:cs="Arial"/>
        </w:rPr>
        <w:t>Took care of 23% more patients than average due to good time management skills. Received letter of praise for following directions dependably.</w:t>
      </w:r>
    </w:p>
    <w:p w14:paraId="18D0E2A4" w14:textId="77777777" w:rsidR="00DE718B" w:rsidRPr="00DC799E" w:rsidRDefault="00DE718B" w:rsidP="00DC799E">
      <w:pPr>
        <w:pStyle w:val="Normal1"/>
        <w:rPr>
          <w:rFonts w:ascii="Arial" w:hAnsi="Arial" w:cs="Arial"/>
        </w:rPr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5"/>
        <w:gridCol w:w="3752"/>
      </w:tblGrid>
      <w:tr w:rsidR="00A24D2E" w14:paraId="10F00611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864AFF" w14:textId="7626370B" w:rsidR="00F30336" w:rsidRDefault="00DE718B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Home Healthcare Giver</w:t>
            </w:r>
            <w:r w:rsidR="00274CEE">
              <w:rPr>
                <w:rFonts w:ascii="Arial" w:eastAsia="Arial" w:hAnsi="Arial" w:cs="Arial"/>
                <w:b/>
              </w:rPr>
              <w:t xml:space="preserve"> – </w:t>
            </w:r>
            <w:r>
              <w:rPr>
                <w:rFonts w:ascii="Arial" w:eastAsia="Arial" w:hAnsi="Arial" w:cs="Arial"/>
                <w:b/>
              </w:rPr>
              <w:t>Nielson Family</w:t>
            </w:r>
            <w:r w:rsidR="00004931">
              <w:rPr>
                <w:rFonts w:ascii="Arial" w:eastAsia="Arial" w:hAnsi="Arial" w:cs="Arial"/>
                <w:b/>
              </w:rPr>
              <w:t xml:space="preserve"> 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F7F147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hAnsi="Arial" w:cs="Arial"/>
                <w:b/>
                <w:szCs w:val="22"/>
              </w:rPr>
              <w:t>Scottsdale, AZ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A24D2E" w14:paraId="4582E465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256269" w14:textId="6424663B" w:rsidR="00F30336" w:rsidRDefault="00F30336" w:rsidP="007A46CD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3D44BD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34186302" w14:textId="77777777" w:rsidR="00DE718B" w:rsidRDefault="00DE718B" w:rsidP="00DE718B">
      <w:pPr>
        <w:rPr>
          <w:rFonts w:ascii="Arial" w:eastAsia="Arial" w:hAnsi="Arial" w:cs="Arial"/>
          <w:bCs/>
          <w:sz w:val="22"/>
          <w:szCs w:val="22"/>
        </w:rPr>
      </w:pPr>
    </w:p>
    <w:p w14:paraId="7BA04A1B" w14:textId="269B22F6" w:rsidR="00274CEE" w:rsidRPr="00DE718B" w:rsidRDefault="00DE718B" w:rsidP="00274CEE">
      <w:pPr>
        <w:rPr>
          <w:rFonts w:ascii="Arial" w:eastAsia="Arial" w:hAnsi="Arial" w:cs="Arial"/>
          <w:bCs/>
          <w:sz w:val="22"/>
          <w:szCs w:val="22"/>
        </w:rPr>
      </w:pPr>
      <w:r w:rsidRPr="00DE718B">
        <w:rPr>
          <w:rFonts w:ascii="Arial" w:eastAsia="Arial" w:hAnsi="Arial" w:cs="Arial"/>
          <w:bCs/>
          <w:sz w:val="22"/>
          <w:szCs w:val="22"/>
        </w:rPr>
        <w:t xml:space="preserve">Assisting patients with diverse daily living activities, including using the toilet, dressing, bathing, preparing food, drinking, eating, and moving around. Following patient care plan instructions as recommended/ instructed by nurses. Performing regular homemaking chores, such as doing laundry, doing dishes, </w:t>
      </w:r>
      <w:proofErr w:type="gramStart"/>
      <w:r w:rsidRPr="00DE718B">
        <w:rPr>
          <w:rFonts w:ascii="Arial" w:eastAsia="Arial" w:hAnsi="Arial" w:cs="Arial"/>
          <w:bCs/>
          <w:sz w:val="22"/>
          <w:szCs w:val="22"/>
        </w:rPr>
        <w:t>sweeping</w:t>
      </w:r>
      <w:proofErr w:type="gramEnd"/>
      <w:r w:rsidRPr="00DE718B">
        <w:rPr>
          <w:rFonts w:ascii="Arial" w:eastAsia="Arial" w:hAnsi="Arial" w:cs="Arial"/>
          <w:bCs/>
          <w:sz w:val="22"/>
          <w:szCs w:val="22"/>
        </w:rPr>
        <w:t xml:space="preserve"> and mopping floors, and cleaning patient medical equipment.</w:t>
      </w:r>
      <w:r w:rsidR="00AA0B5E" w:rsidRPr="00DE718B">
        <w:rPr>
          <w:rFonts w:ascii="Arial" w:eastAsia="Arial" w:hAnsi="Arial" w:cs="Arial"/>
          <w:bCs/>
          <w:sz w:val="22"/>
          <w:szCs w:val="22"/>
        </w:rPr>
        <w:tab/>
      </w:r>
      <w:r w:rsidR="00AA0B5E" w:rsidRPr="00DE718B">
        <w:rPr>
          <w:rFonts w:ascii="Arial" w:eastAsia="Arial" w:hAnsi="Arial" w:cs="Arial"/>
          <w:bCs/>
          <w:sz w:val="22"/>
          <w:szCs w:val="22"/>
        </w:rPr>
        <w:br/>
      </w:r>
    </w:p>
    <w:p w14:paraId="261FE8A5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</w:t>
      </w:r>
    </w:p>
    <w:p w14:paraId="110068FA" w14:textId="674EA587" w:rsidR="00DC799E" w:rsidRPr="00DC799E" w:rsidRDefault="00DC799E" w:rsidP="00DE718B">
      <w:pPr>
        <w:pStyle w:val="Normal1"/>
        <w:numPr>
          <w:ilvl w:val="0"/>
          <w:numId w:val="8"/>
        </w:numPr>
        <w:rPr>
          <w:rFonts w:ascii="Arial" w:hAnsi="Arial" w:cs="Arial"/>
        </w:rPr>
      </w:pPr>
      <w:r w:rsidRPr="00DC799E">
        <w:rPr>
          <w:rFonts w:ascii="Arial" w:hAnsi="Arial" w:cs="Arial"/>
        </w:rPr>
        <w:t>Received 92% positive client reviews for a positive outlook and patience. Promoted to lead Alzheimer's care for exhibiting patience and empathy.</w:t>
      </w:r>
    </w:p>
    <w:p w14:paraId="6EB9FCC6" w14:textId="26EC5E94" w:rsidR="00F30336" w:rsidRPr="00DC799E" w:rsidRDefault="00DC799E" w:rsidP="00DE718B">
      <w:pPr>
        <w:pStyle w:val="Normal1"/>
        <w:numPr>
          <w:ilvl w:val="0"/>
          <w:numId w:val="8"/>
        </w:numPr>
        <w:rPr>
          <w:rFonts w:ascii="Arial" w:hAnsi="Arial" w:cs="Arial"/>
        </w:rPr>
      </w:pPr>
      <w:r w:rsidRPr="00DC799E">
        <w:rPr>
          <w:rFonts w:ascii="Arial" w:hAnsi="Arial" w:cs="Arial"/>
        </w:rPr>
        <w:t xml:space="preserve">Awarded the 2015 "Friendliest Elderly </w:t>
      </w:r>
      <w:proofErr w:type="spellStart"/>
      <w:r w:rsidRPr="00DC799E">
        <w:rPr>
          <w:rFonts w:ascii="Arial" w:hAnsi="Arial" w:cs="Arial"/>
        </w:rPr>
        <w:t>Carer</w:t>
      </w:r>
      <w:proofErr w:type="spellEnd"/>
      <w:r w:rsidRPr="00DC799E">
        <w:rPr>
          <w:rFonts w:ascii="Arial" w:hAnsi="Arial" w:cs="Arial"/>
        </w:rPr>
        <w:t>" by New York City District.</w:t>
      </w:r>
    </w:p>
    <w:p w14:paraId="1EF05D02" w14:textId="77777777" w:rsidR="00854F80" w:rsidRDefault="00854F80" w:rsidP="00854F80">
      <w:pPr>
        <w:pStyle w:val="Normal1"/>
        <w:ind w:left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32"/>
        <w:gridCol w:w="3745"/>
      </w:tblGrid>
      <w:tr w:rsidR="00F30336" w14:paraId="22777BF9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2337E8" w14:textId="0E75D9BF" w:rsidR="00F30336" w:rsidRDefault="00854F80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Intern Administrator</w:t>
            </w:r>
            <w:r w:rsidR="00004931">
              <w:rPr>
                <w:rFonts w:ascii="Arial" w:eastAsia="Arial" w:hAnsi="Arial" w:cs="Arial"/>
                <w:b/>
              </w:rPr>
              <w:t xml:space="preserve">  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224A26A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utte, MT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30336" w14:paraId="7E656BF6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DBD386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Raymond Pool Systems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4EB43C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ly 2005 – November 2007</w:t>
            </w:r>
          </w:p>
        </w:tc>
      </w:tr>
    </w:tbl>
    <w:p w14:paraId="13EBBA79" w14:textId="77777777" w:rsidR="00F30336" w:rsidRDefault="00F30336">
      <w:pPr>
        <w:pStyle w:val="Normal1"/>
        <w:spacing w:after="0" w:line="240" w:lineRule="auto"/>
        <w:contextualSpacing w:val="0"/>
      </w:pPr>
    </w:p>
    <w:p w14:paraId="7F60B06F" w14:textId="2717D77F" w:rsidR="00F30336" w:rsidRPr="00DE718B" w:rsidRDefault="00854F80" w:rsidP="00DE718B">
      <w:pPr>
        <w:pStyle w:val="Normal1"/>
        <w:rPr>
          <w:rFonts w:ascii="Arial" w:eastAsia="Arial" w:hAnsi="Arial" w:cs="Arial"/>
          <w:color w:val="auto"/>
        </w:rPr>
      </w:pPr>
      <w:r w:rsidRPr="00854F80">
        <w:rPr>
          <w:rFonts w:ascii="Arial" w:eastAsia="Arial" w:hAnsi="Arial" w:cs="Arial" w:hint="eastAsia"/>
          <w:color w:val="auto"/>
        </w:rPr>
        <w:t xml:space="preserve">Coordinating Facility Services and maintaining facilities with vendors (HVAC service, cleaning co., </w:t>
      </w:r>
      <w:proofErr w:type="spellStart"/>
      <w:r w:rsidRPr="00854F80">
        <w:rPr>
          <w:rFonts w:ascii="Arial" w:eastAsia="Arial" w:hAnsi="Arial" w:cs="Arial" w:hint="eastAsia"/>
          <w:color w:val="auto"/>
        </w:rPr>
        <w:t>EAP</w:t>
      </w:r>
      <w:proofErr w:type="spellEnd"/>
      <w:r w:rsidRPr="00854F80">
        <w:rPr>
          <w:rFonts w:ascii="Arial" w:eastAsia="Arial" w:hAnsi="Arial" w:cs="Arial" w:hint="eastAsia"/>
          <w:color w:val="auto"/>
        </w:rPr>
        <w:t xml:space="preserve"> plans, Fire extinguisher service).</w:t>
      </w:r>
      <w:r w:rsidR="00DE718B">
        <w:rPr>
          <w:rFonts w:ascii="Arial" w:eastAsia="Arial" w:hAnsi="Arial" w:cs="Arial"/>
          <w:color w:val="auto"/>
        </w:rPr>
        <w:t xml:space="preserve"> </w:t>
      </w:r>
      <w:r w:rsidRPr="00854F80">
        <w:rPr>
          <w:rFonts w:ascii="Arial" w:eastAsia="Arial" w:hAnsi="Arial" w:cs="Arial" w:hint="eastAsia"/>
          <w:color w:val="auto"/>
        </w:rPr>
        <w:t>Analyzing and coordinating daily department activities, achieving established goals.</w:t>
      </w:r>
      <w:r w:rsidR="00DE718B">
        <w:rPr>
          <w:rFonts w:ascii="Arial" w:eastAsia="Arial" w:hAnsi="Arial" w:cs="Arial"/>
          <w:color w:val="auto"/>
        </w:rPr>
        <w:t xml:space="preserve"> </w:t>
      </w:r>
      <w:r w:rsidRPr="00854F80">
        <w:rPr>
          <w:rFonts w:ascii="Arial" w:eastAsia="Arial" w:hAnsi="Arial" w:cs="Arial" w:hint="eastAsia"/>
          <w:color w:val="auto"/>
        </w:rPr>
        <w:t>Maintaining department calendars.</w:t>
      </w:r>
    </w:p>
    <w:p w14:paraId="45C52607" w14:textId="77777777" w:rsidR="00F30336" w:rsidRDefault="00F30336">
      <w:pPr>
        <w:pStyle w:val="Normal1"/>
        <w:spacing w:after="0" w:line="240" w:lineRule="auto"/>
        <w:contextualSpacing w:val="0"/>
      </w:pPr>
    </w:p>
    <w:p w14:paraId="3750BAFA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2F21D9E5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9"/>
        <w:gridCol w:w="3748"/>
      </w:tblGrid>
      <w:tr w:rsidR="00F30336" w14:paraId="374DEB80" w14:textId="77777777" w:rsidTr="00A7043A">
        <w:tc>
          <w:tcPr>
            <w:tcW w:w="5829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0693F7A" w14:textId="2652DBF0" w:rsidR="00854F80" w:rsidRDefault="00004931" w:rsidP="00763D2F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 w:rsidRPr="00004931">
              <w:rPr>
                <w:rFonts w:ascii="Arial" w:eastAsia="Arial" w:hAnsi="Arial" w:cs="Arial"/>
              </w:rPr>
              <w:t xml:space="preserve">Certification for </w:t>
            </w:r>
            <w:r w:rsidR="00DE718B">
              <w:rPr>
                <w:rFonts w:ascii="Arial" w:eastAsia="Arial" w:hAnsi="Arial" w:cs="Arial"/>
              </w:rPr>
              <w:t>Frail Care</w:t>
            </w:r>
            <w:r>
              <w:rPr>
                <w:rFonts w:ascii="Arial" w:eastAsia="Arial" w:hAnsi="Arial" w:cs="Arial"/>
              </w:rPr>
              <w:t>,</w:t>
            </w:r>
          </w:p>
          <w:p w14:paraId="2ED516CA" w14:textId="0C307479" w:rsidR="00F30336" w:rsidRDefault="00274CEE" w:rsidP="00763D2F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UK </w:t>
            </w:r>
            <w:r w:rsidR="00DE718B">
              <w:rPr>
                <w:rFonts w:ascii="Arial" w:eastAsia="Arial" w:hAnsi="Arial" w:cs="Arial"/>
              </w:rPr>
              <w:t xml:space="preserve">Nursing </w:t>
            </w:r>
            <w:r>
              <w:rPr>
                <w:rFonts w:ascii="Arial" w:eastAsia="Arial" w:hAnsi="Arial" w:cs="Arial"/>
              </w:rPr>
              <w:t>Academy</w:t>
            </w:r>
          </w:p>
          <w:p w14:paraId="40B0EE33" w14:textId="6292A51C" w:rsidR="00004931" w:rsidRDefault="00004931" w:rsidP="00763D2F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748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AEE35B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7655092D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517D82D8" w14:textId="77777777" w:rsidTr="00A7043A">
        <w:trPr>
          <w:trHeight w:val="346"/>
        </w:trPr>
        <w:tc>
          <w:tcPr>
            <w:tcW w:w="5829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718243A" w14:textId="42AA64B9" w:rsidR="00F30336" w:rsidRDefault="00AA0B5E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ssociate of Science in </w:t>
            </w:r>
            <w:r w:rsidR="00DE718B">
              <w:rPr>
                <w:rFonts w:ascii="Arial" w:eastAsia="Arial" w:hAnsi="Arial" w:cs="Arial"/>
              </w:rPr>
              <w:t>Nursing</w:t>
            </w:r>
          </w:p>
          <w:p w14:paraId="4350538F" w14:textId="38D26FD8" w:rsidR="00274CEE" w:rsidRPr="00274CEE" w:rsidRDefault="00274CEE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274CEE">
              <w:rPr>
                <w:rFonts w:ascii="Arial" w:hAnsi="Arial" w:cs="Arial"/>
              </w:rPr>
              <w:t>Harvard</w:t>
            </w:r>
          </w:p>
        </w:tc>
        <w:tc>
          <w:tcPr>
            <w:tcW w:w="3748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A2686B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208CB80D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2FA81026" w14:textId="77777777" w:rsidR="00F30336" w:rsidRDefault="00F30336" w:rsidP="00367C83">
      <w:pPr>
        <w:rPr>
          <w:sz w:val="2"/>
          <w:szCs w:val="2"/>
        </w:rPr>
      </w:pPr>
    </w:p>
    <w:p w14:paraId="5D8059EB" w14:textId="77777777" w:rsidR="00EA60F7" w:rsidRDefault="00EA60F7" w:rsidP="00367C83">
      <w:pPr>
        <w:rPr>
          <w:sz w:val="2"/>
          <w:szCs w:val="2"/>
        </w:rPr>
      </w:pPr>
    </w:p>
    <w:p w14:paraId="20067D97" w14:textId="77777777" w:rsidR="00EA60F7" w:rsidRDefault="00EA60F7" w:rsidP="00367C83">
      <w:pPr>
        <w:rPr>
          <w:sz w:val="2"/>
          <w:szCs w:val="2"/>
        </w:rPr>
      </w:pPr>
    </w:p>
    <w:p w14:paraId="340CCEF1" w14:textId="77777777" w:rsidR="00EA60F7" w:rsidRDefault="00EA60F7" w:rsidP="00367C83">
      <w:pPr>
        <w:rPr>
          <w:sz w:val="2"/>
          <w:szCs w:val="2"/>
        </w:rPr>
      </w:pPr>
    </w:p>
    <w:p w14:paraId="6A6BB928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A7043A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152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7DC25" w14:textId="77777777" w:rsidR="00D06347" w:rsidRDefault="00D06347" w:rsidP="00D77C7E">
      <w:r>
        <w:separator/>
      </w:r>
    </w:p>
  </w:endnote>
  <w:endnote w:type="continuationSeparator" w:id="0">
    <w:p w14:paraId="21896B2D" w14:textId="77777777" w:rsidR="00D06347" w:rsidRDefault="00D06347" w:rsidP="00D7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2A216" w14:textId="5F2B5B92" w:rsidR="00D77C7E" w:rsidRDefault="00A7043A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62414E">
        <w:rPr>
          <w:rStyle w:val="Hipervnculo"/>
          <w:rFonts w:ascii="Arial" w:hAnsi="Arial" w:cs="Arial"/>
          <w:color w:val="000000"/>
          <w:sz w:val="22"/>
          <w:szCs w:val="22"/>
          <w:u w:val="none"/>
          <w:lang w:eastAsia="hi-IN" w:bidi="hi-IN"/>
        </w:rPr>
        <w:t>60 Word Templates</w:t>
      </w:r>
    </w:hyperlink>
    <w:r w:rsidRPr="0062414E">
      <w:rPr>
        <w:rFonts w:ascii="Arial" w:hAnsi="Arial" w:cs="Arial"/>
        <w:color w:val="000000"/>
        <w:sz w:val="22"/>
        <w:szCs w:val="22"/>
      </w:rPr>
      <w:t xml:space="preserve">                        </w:t>
    </w:r>
    <w:hyperlink r:id="rId2" w:history="1">
      <w:r w:rsidRPr="0062414E">
        <w:rPr>
          <w:rStyle w:val="Hipervnculo"/>
          <w:rFonts w:ascii="Arial" w:eastAsia="Tahoma" w:hAnsi="Arial" w:cs="Arial"/>
          <w:color w:val="000000"/>
          <w:sz w:val="22"/>
          <w:szCs w:val="22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64706" w14:textId="77777777" w:rsidR="00D06347" w:rsidRDefault="00D06347" w:rsidP="00D77C7E">
      <w:r>
        <w:separator/>
      </w:r>
    </w:p>
  </w:footnote>
  <w:footnote w:type="continuationSeparator" w:id="0">
    <w:p w14:paraId="050E4045" w14:textId="77777777" w:rsidR="00D06347" w:rsidRDefault="00D06347" w:rsidP="00D7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FAC28" w14:textId="77777777" w:rsidR="00A7043A" w:rsidRDefault="00A7043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61B17" w14:textId="77777777" w:rsidR="00A7043A" w:rsidRDefault="00A7043A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92B18" w14:textId="77777777" w:rsidR="00A7043A" w:rsidRDefault="00A7043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062"/>
    <w:multiLevelType w:val="hybridMultilevel"/>
    <w:tmpl w:val="9988A5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33B2"/>
    <w:multiLevelType w:val="hybridMultilevel"/>
    <w:tmpl w:val="E42046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614CA"/>
    <w:multiLevelType w:val="hybridMultilevel"/>
    <w:tmpl w:val="624A35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" w15:restartNumberingAfterBreak="0">
    <w:nsid w:val="2093525A"/>
    <w:multiLevelType w:val="hybridMultilevel"/>
    <w:tmpl w:val="0DDAA4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6" w15:restartNumberingAfterBreak="0">
    <w:nsid w:val="6C606909"/>
    <w:multiLevelType w:val="hybridMultilevel"/>
    <w:tmpl w:val="B5A2A0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QwMDEzMjY3NzZS0lEKTi0uzszPAykwrgUAQtb9sywAAAA="/>
  </w:docVars>
  <w:rsids>
    <w:rsidRoot w:val="00F30336"/>
    <w:rsid w:val="00004931"/>
    <w:rsid w:val="000523C6"/>
    <w:rsid w:val="000E6E34"/>
    <w:rsid w:val="00150D72"/>
    <w:rsid w:val="001C7404"/>
    <w:rsid w:val="001D0F09"/>
    <w:rsid w:val="00274CEE"/>
    <w:rsid w:val="00367C83"/>
    <w:rsid w:val="003F2A8F"/>
    <w:rsid w:val="00594A66"/>
    <w:rsid w:val="005D70AF"/>
    <w:rsid w:val="00763D2F"/>
    <w:rsid w:val="007A46CD"/>
    <w:rsid w:val="00854F80"/>
    <w:rsid w:val="008E7ABD"/>
    <w:rsid w:val="00A24D2E"/>
    <w:rsid w:val="00A7043A"/>
    <w:rsid w:val="00A728E6"/>
    <w:rsid w:val="00AA0B5E"/>
    <w:rsid w:val="00BF49D5"/>
    <w:rsid w:val="00C0530B"/>
    <w:rsid w:val="00D06347"/>
    <w:rsid w:val="00D072E5"/>
    <w:rsid w:val="00D77C7E"/>
    <w:rsid w:val="00D95496"/>
    <w:rsid w:val="00DC799E"/>
    <w:rsid w:val="00DE718B"/>
    <w:rsid w:val="00E3026D"/>
    <w:rsid w:val="00EA60F7"/>
    <w:rsid w:val="00F30336"/>
    <w:rsid w:val="00F9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E73F5E9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523C6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77C7E"/>
  </w:style>
  <w:style w:type="paragraph" w:styleId="Piedepgina">
    <w:name w:val="footer"/>
    <w:basedOn w:val="Normal"/>
    <w:link w:val="Piedepgina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77C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12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nological Resume.docx</vt:lpstr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4</cp:revision>
  <cp:lastPrinted>2016-08-05T11:26:00Z</cp:lastPrinted>
  <dcterms:created xsi:type="dcterms:W3CDTF">2021-03-05T08:56:00Z</dcterms:created>
  <dcterms:modified xsi:type="dcterms:W3CDTF">2022-03-23T17:23:00Z</dcterms:modified>
</cp:coreProperties>
</file>